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1.3 Patched (2022-03-10 r81937)</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6.3)</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6.3)</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08T08:12:34Z</dcterms:created>
  <dcterms:modified xsi:type="dcterms:W3CDTF">2022-04-08T08: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